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13694" w14:textId="77777777" w:rsidR="00E3114D" w:rsidRDefault="00E3114D" w:rsidP="006A3B90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5E0B20C" wp14:editId="3BAC9D05">
            <wp:extent cx="3145809" cy="9998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45809" cy="99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8EEAE" w14:textId="77777777" w:rsidR="00E3114D" w:rsidRPr="002307B7" w:rsidRDefault="00E3114D" w:rsidP="006A3B90">
      <w:pPr>
        <w:jc w:val="center"/>
        <w:rPr>
          <w:rFonts w:asciiTheme="minorHAnsi" w:hAnsiTheme="minorHAnsi" w:cstheme="minorHAnsi"/>
          <w:sz w:val="72"/>
          <w:szCs w:val="72"/>
        </w:rPr>
      </w:pPr>
      <w:r w:rsidRPr="002307B7">
        <w:rPr>
          <w:rFonts w:asciiTheme="minorHAnsi" w:hAnsiTheme="minorHAnsi" w:cstheme="minorHAnsi"/>
          <w:sz w:val="72"/>
          <w:szCs w:val="72"/>
        </w:rPr>
        <w:t>2023-2024 Governance Calendar</w:t>
      </w:r>
    </w:p>
    <w:p w14:paraId="547B3088" w14:textId="44004162" w:rsidR="00E3114D" w:rsidRPr="002307B7" w:rsidRDefault="00E3114D" w:rsidP="006A3B90">
      <w:pPr>
        <w:spacing w:before="120"/>
        <w:jc w:val="center"/>
        <w:rPr>
          <w:rFonts w:asciiTheme="minorHAnsi" w:hAnsiTheme="minorHAnsi" w:cstheme="minorHAnsi"/>
          <w:b/>
        </w:rPr>
      </w:pPr>
      <w:r w:rsidRPr="002307B7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E08447" wp14:editId="4D3F8EB4">
                <wp:simplePos x="0" y="0"/>
                <wp:positionH relativeFrom="column">
                  <wp:posOffset>637496</wp:posOffset>
                </wp:positionH>
                <wp:positionV relativeFrom="paragraph">
                  <wp:posOffset>23657</wp:posOffset>
                </wp:positionV>
                <wp:extent cx="7198242" cy="10160"/>
                <wp:effectExtent l="0" t="0" r="22225" b="2794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8242" cy="101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F422FD" id="Straight Connector 13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.2pt,1.85pt" to="617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" strokecolor="black [3213]"/>
            </w:pict>
          </mc:Fallback>
        </mc:AlternateContent>
      </w:r>
      <w:r w:rsidRPr="002307B7">
        <w:rPr>
          <w:rFonts w:asciiTheme="minorHAnsi" w:hAnsiTheme="minorHAnsi" w:cstheme="minorHAnsi"/>
          <w:b/>
        </w:rPr>
        <w:t>Draft</w:t>
      </w:r>
    </w:p>
    <w:p w14:paraId="7BDFA3E2" w14:textId="583AAE49" w:rsidR="00E3114D" w:rsidRPr="002307B7" w:rsidRDefault="00E3114D" w:rsidP="006A3B90">
      <w:pPr>
        <w:spacing w:line="276" w:lineRule="auto"/>
        <w:jc w:val="center"/>
        <w:rPr>
          <w:rFonts w:asciiTheme="minorHAnsi" w:hAnsiTheme="minorHAnsi" w:cstheme="minorHAnsi"/>
          <w:b/>
        </w:rPr>
      </w:pPr>
      <w:r w:rsidRPr="002307B7">
        <w:rPr>
          <w:rFonts w:asciiTheme="minorHAnsi" w:hAnsiTheme="minorHAnsi" w:cstheme="minorHAnsi"/>
          <w:b/>
        </w:rPr>
        <w:t>Adopted by the Executive Committee of the University Senate on</w:t>
      </w:r>
      <w:r w:rsidR="002F5F97">
        <w:rPr>
          <w:rFonts w:asciiTheme="minorHAnsi" w:hAnsiTheme="minorHAnsi" w:cstheme="minorHAnsi"/>
          <w:b/>
        </w:rPr>
        <w:t xml:space="preserve"> 14 Apr 2023</w:t>
      </w:r>
    </w:p>
    <w:p w14:paraId="4D9F124E" w14:textId="77777777" w:rsidR="00E3114D" w:rsidRPr="002307B7" w:rsidRDefault="00E3114D" w:rsidP="002A3304">
      <w:pPr>
        <w:rPr>
          <w:rFonts w:asciiTheme="minorHAnsi" w:hAnsiTheme="minorHAnsi" w:cstheme="minorHAnsi"/>
          <w:b/>
        </w:rPr>
      </w:pPr>
      <w:r w:rsidRPr="002307B7">
        <w:rPr>
          <w:rFonts w:asciiTheme="minorHAnsi" w:hAnsiTheme="minorHAnsi" w:cstheme="minorHAnsi"/>
          <w:b/>
        </w:rPr>
        <w:t>Legend:</w:t>
      </w:r>
    </w:p>
    <w:p w14:paraId="6A8E2841" w14:textId="2996D4B0" w:rsidR="00E3114D" w:rsidRPr="002307B7" w:rsidRDefault="002A3304" w:rsidP="002A3304">
      <w:pPr>
        <w:tabs>
          <w:tab w:val="left" w:pos="720"/>
          <w:tab w:val="left" w:pos="1530"/>
          <w:tab w:val="left" w:pos="180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E3114D" w:rsidRPr="00E3114D">
        <w:rPr>
          <w:rFonts w:asciiTheme="minorHAnsi" w:hAnsiTheme="minorHAnsi" w:cstheme="minorHAnsi"/>
          <w:b/>
          <w:sz w:val="22"/>
          <w:szCs w:val="22"/>
        </w:rPr>
        <w:t>Governance</w:t>
      </w:r>
    </w:p>
    <w:p w14:paraId="6AAB315C" w14:textId="77777777" w:rsidR="00E3114D" w:rsidRPr="00E3114D" w:rsidRDefault="00E3114D" w:rsidP="002A3304">
      <w:pPr>
        <w:ind w:left="720" w:firstLine="72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olleg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college committee or college meetings (specific schedule to be set by individual colleges)</w:t>
      </w:r>
    </w:p>
    <w:p w14:paraId="449177E7" w14:textId="1A6A3A56" w:rsidR="00E3114D" w:rsidRPr="00E3114D" w:rsidRDefault="002A3304" w:rsidP="002A3304">
      <w:pPr>
        <w:tabs>
          <w:tab w:val="left" w:pos="1440"/>
          <w:tab w:val="left" w:pos="1800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ab/>
      </w:r>
      <w:r w:rsidR="00E3114D" w:rsidRPr="00E3114D">
        <w:rPr>
          <w:rFonts w:asciiTheme="minorHAnsi" w:hAnsiTheme="minorHAnsi" w:cstheme="minorHAnsi"/>
          <w:b/>
          <w:sz w:val="20"/>
          <w:szCs w:val="20"/>
        </w:rPr>
        <w:t>Department</w:t>
      </w:r>
      <w:r w:rsidR="00E3114D"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="00E3114D"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="00E3114D" w:rsidRPr="00E3114D">
        <w:rPr>
          <w:rFonts w:asciiTheme="minorHAnsi" w:hAnsiTheme="minorHAnsi" w:cstheme="minorHAnsi"/>
          <w:sz w:val="20"/>
          <w:szCs w:val="20"/>
        </w:rPr>
        <w:t xml:space="preserve"> department or program meetings</w:t>
      </w:r>
    </w:p>
    <w:p w14:paraId="1BB1BED3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ECUS/SC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executive committee of the university senate with standing committee chairs</w:t>
      </w:r>
    </w:p>
    <w:p w14:paraId="0CF25955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 xml:space="preserve">Grad Council </w:t>
      </w:r>
      <w:r w:rsidRPr="00E3114D">
        <w:rPr>
          <w:rFonts w:asciiTheme="minorHAnsi" w:hAnsiTheme="minorHAnsi" w:cstheme="minorHAnsi"/>
          <w:sz w:val="20"/>
          <w:szCs w:val="20"/>
        </w:rPr>
        <w:t>– meeting of the graduate council</w:t>
      </w:r>
    </w:p>
    <w:p w14:paraId="4859B997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UC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university curriculum committee</w:t>
      </w:r>
    </w:p>
    <w:p w14:paraId="3531BA09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b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GE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general education committee</w:t>
      </w:r>
    </w:p>
    <w:p w14:paraId="4FBABF7D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PD/Other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reserved for professional development (PD) and other university-wide committees and events</w:t>
      </w:r>
    </w:p>
    <w:p w14:paraId="4A50FE8B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nat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university senate</w:t>
      </w:r>
    </w:p>
    <w:p w14:paraId="2041F610" w14:textId="77777777" w:rsidR="00E3114D" w:rsidRPr="00E3114D" w:rsidRDefault="00E3114D" w:rsidP="002A3304">
      <w:pPr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nate Comm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university senate committees</w:t>
      </w:r>
    </w:p>
    <w:p w14:paraId="3D7E65E2" w14:textId="62EB0D82" w:rsidR="00E3114D" w:rsidRPr="00E3114D" w:rsidRDefault="00E3114D" w:rsidP="002A3304">
      <w:pPr>
        <w:spacing w:after="120"/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Org Senate Meeting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organizational meeting of the university senate</w:t>
      </w:r>
    </w:p>
    <w:p w14:paraId="351765F2" w14:textId="784CA9EA" w:rsidR="00E3114D" w:rsidRPr="002307B7" w:rsidRDefault="002A3304" w:rsidP="002A3304">
      <w:pPr>
        <w:tabs>
          <w:tab w:val="left" w:pos="720"/>
          <w:tab w:val="left" w:pos="162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E3114D" w:rsidRPr="00E3114D">
        <w:rPr>
          <w:rFonts w:asciiTheme="minorHAnsi" w:hAnsiTheme="minorHAnsi" w:cstheme="minorHAnsi"/>
          <w:b/>
          <w:sz w:val="22"/>
          <w:szCs w:val="22"/>
        </w:rPr>
        <w:t>University</w:t>
      </w:r>
    </w:p>
    <w:p w14:paraId="5DAEBC65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Faculty Contract Start and End</w:t>
      </w:r>
      <w:r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Pr="00E3114D">
        <w:rPr>
          <w:rFonts w:asciiTheme="minorHAnsi" w:hAnsiTheme="minorHAnsi" w:cstheme="minorHAnsi"/>
          <w:sz w:val="20"/>
          <w:szCs w:val="20"/>
        </w:rPr>
        <w:t xml:space="preserve"> dates reflected in faculty contracts that are set by the Office of Academic Affairs</w:t>
      </w:r>
    </w:p>
    <w:p w14:paraId="137E5379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ollege/Dept Assessment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annual meeting time for assessment discussions</w:t>
      </w:r>
    </w:p>
    <w:p w14:paraId="70550832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b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“Welcome Back Faculty” Breakfast</w:t>
      </w:r>
      <w:r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Pr="00E3114D">
        <w:rPr>
          <w:rFonts w:asciiTheme="minorHAnsi" w:hAnsiTheme="minorHAnsi" w:cstheme="minorHAnsi"/>
          <w:sz w:val="20"/>
          <w:szCs w:val="20"/>
        </w:rPr>
        <w:t xml:space="preserve"> a breakfast to which all faculty and staff are invited, sponsored by the University President, welcoming faculty back to campus</w:t>
      </w:r>
    </w:p>
    <w:p w14:paraId="09284BB2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tate of the University Address and Campus Reception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all employees, sponsored by the University President</w:t>
      </w:r>
    </w:p>
    <w:p w14:paraId="69ECA3EF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rvice Recognition Ceremony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faculty and staff are recognized for designated years of service to the institution</w:t>
      </w:r>
    </w:p>
    <w:p w14:paraId="3659F179" w14:textId="77777777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elebration of Excellenc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ceremony for dissemination of excellence awards for faculty and staff (always 3</w:t>
      </w:r>
      <w:r w:rsidRPr="00E3114D">
        <w:rPr>
          <w:rFonts w:asciiTheme="minorHAnsi" w:hAnsiTheme="minorHAnsi" w:cstheme="minorHAnsi"/>
          <w:sz w:val="20"/>
          <w:szCs w:val="20"/>
          <w:vertAlign w:val="superscript"/>
        </w:rPr>
        <w:t>rd</w:t>
      </w:r>
      <w:r w:rsidRPr="00E3114D">
        <w:rPr>
          <w:rFonts w:asciiTheme="minorHAnsi" w:hAnsiTheme="minorHAnsi" w:cstheme="minorHAnsi"/>
          <w:sz w:val="20"/>
          <w:szCs w:val="20"/>
        </w:rPr>
        <w:t xml:space="preserve"> Friday of April)</w:t>
      </w:r>
    </w:p>
    <w:p w14:paraId="775FD92F" w14:textId="33918D25" w:rsidR="00E3114D" w:rsidRPr="00E3114D" w:rsidRDefault="00E3114D" w:rsidP="002A3304">
      <w:pPr>
        <w:tabs>
          <w:tab w:val="left" w:pos="1890"/>
        </w:tabs>
        <w:ind w:left="1440"/>
        <w:rPr>
          <w:rFonts w:asciiTheme="minorHAnsi" w:hAnsiTheme="minorHAnsi" w:cstheme="minorHAnsi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Making Excellence Inclusive Faculty and Staff Day</w:t>
      </w:r>
      <w:r w:rsidRPr="00E3114D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sz w:val="20"/>
          <w:szCs w:val="20"/>
        </w:rPr>
        <w:t>–</w:t>
      </w:r>
      <w:r w:rsidRPr="00E3114D">
        <w:rPr>
          <w:rFonts w:asciiTheme="minorHAnsi" w:hAnsiTheme="minorHAnsi" w:cstheme="minorHAnsi"/>
          <w:iCs/>
          <w:sz w:val="20"/>
          <w:szCs w:val="20"/>
        </w:rPr>
        <w:t xml:space="preserve"> university-wide professional development program that promotes inclusive excellence</w:t>
      </w:r>
      <w:r w:rsidRPr="00E3114D">
        <w:rPr>
          <w:rFonts w:asciiTheme="minorHAnsi" w:hAnsiTheme="minorHAnsi" w:cstheme="minorHAnsi"/>
          <w:sz w:val="20"/>
          <w:szCs w:val="20"/>
        </w:rPr>
        <w:t>.</w:t>
      </w:r>
      <w:r w:rsidRPr="00E3114D">
        <w:rPr>
          <w:rFonts w:asciiTheme="minorHAnsi" w:hAnsiTheme="minorHAnsi" w:cstheme="minorHAnsi"/>
        </w:rPr>
        <w:br w:type="page"/>
      </w:r>
    </w:p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203458E" w14:textId="77777777" w:rsidTr="00C178DA">
        <w:trPr>
          <w:trHeight w:hRule="exact" w:val="720"/>
          <w:jc w:val="center"/>
        </w:trPr>
        <w:tc>
          <w:tcPr>
            <w:tcW w:w="12960" w:type="dxa"/>
            <w:gridSpan w:val="9"/>
            <w:vAlign w:val="center"/>
          </w:tcPr>
          <w:p w14:paraId="16BED522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AUGUST 2023</w:t>
            </w:r>
          </w:p>
        </w:tc>
      </w:tr>
      <w:tr w:rsidR="00B03520" w:rsidRPr="00E3114D" w14:paraId="3C9D5F3D" w14:textId="77777777" w:rsidTr="00C178DA">
        <w:trPr>
          <w:trHeight w:hRule="exact" w:val="424"/>
          <w:jc w:val="center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42902803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F5BC33F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5E1EA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BCAD38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F22647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5753BC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D83994F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7F03AC53" w14:textId="77777777" w:rsidTr="00C178DA">
        <w:trPr>
          <w:trHeight w:hRule="exact" w:val="388"/>
          <w:jc w:val="center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7C5B849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DFAA87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741DB0C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31</w:t>
            </w:r>
          </w:p>
          <w:p w14:paraId="32138A1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994DA8" w14:textId="1F135468" w:rsidR="007119B4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</w:tcPr>
          <w:p w14:paraId="2C452B2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74965501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480AA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54CCF20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56E803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0B3A81C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E90513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6188296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FA95BB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6</w:t>
            </w:r>
          </w:p>
          <w:p w14:paraId="5F313D2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30394379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AF6DDF8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5CB40A" w14:textId="77777777" w:rsidR="004D4666" w:rsidRPr="00C178DA" w:rsidRDefault="004D4666" w:rsidP="006A3B9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aculty Contract Start Date</w:t>
            </w:r>
          </w:p>
          <w:p w14:paraId="7BAE49A2" w14:textId="07091AB6" w:rsidR="006A63C6" w:rsidRPr="00C178DA" w:rsidRDefault="004D4666" w:rsidP="006A3B9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C178DA">
              <w:rPr>
                <w:rFonts w:asciiTheme="minorHAnsi" w:hAnsiTheme="minorHAnsi" w:cstheme="minorHAnsi"/>
                <w:sz w:val="18"/>
                <w:szCs w:val="18"/>
              </w:rPr>
              <w:t>8a-2p New Faculty Orientation with Academic Affair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84BC42F" w14:textId="0E288010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8a-2p</w:t>
            </w:r>
            <w:r w:rsidR="006A3B90"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New Faculty Orientation with Academic Affair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DB2347D" w14:textId="30F584CC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8a-2p</w:t>
            </w:r>
            <w:r w:rsidR="006A3B90"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New Faculty Orientation with Academic Affair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8946B16" w14:textId="1B177EB1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8a-4p</w:t>
            </w:r>
            <w:r w:rsidR="006A3B90"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New Faculty Orientation with Academic Affairs/HR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0DD165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CAFD2D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57A88" w:rsidRPr="00E3114D" w14:paraId="076D2985" w14:textId="77777777" w:rsidTr="00C178DA">
        <w:trPr>
          <w:trHeight w:hRule="exact" w:val="370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FDE550C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F7169E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CF893C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7</w:t>
            </w:r>
          </w:p>
          <w:p w14:paraId="57499FA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E7F385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1A0430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3962C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70902FD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6687E4C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661985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691F065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664340A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D14029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43B5008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1E1029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2C6D3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3677A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3D73DA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36665B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2A58591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A5DE79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F8AAD2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13</w:t>
            </w:r>
          </w:p>
          <w:p w14:paraId="262273F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  <w:p w14:paraId="12C76B5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54026B08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1DE890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3C278A" w14:textId="4A588BE4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0AFC60" w14:textId="6ECA93C0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9a-12p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College/Dept</w:t>
            </w:r>
          </w:p>
          <w:p w14:paraId="4280E2A4" w14:textId="77777777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Assessment</w:t>
            </w:r>
          </w:p>
          <w:p w14:paraId="0BC5A9FC" w14:textId="620B8299" w:rsidR="006A63C6" w:rsidRPr="00C178DA" w:rsidRDefault="004D466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1p-5p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Colleg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A740F4" w14:textId="77777777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9a-11a “Welcome</w:t>
            </w:r>
          </w:p>
          <w:p w14:paraId="5203AF79" w14:textId="52917C67" w:rsidR="004D466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Back Faculty”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Breakfast</w:t>
            </w:r>
          </w:p>
          <w:p w14:paraId="3916F2A7" w14:textId="40194D5A" w:rsidR="006A63C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12p-5p</w:t>
            </w:r>
            <w:r w:rsidR="006A3B90"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Department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67BCC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6C2A69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47CD4F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57A88" w:rsidRPr="00E3114D" w14:paraId="3389514E" w14:textId="77777777" w:rsidTr="00C178DA">
        <w:trPr>
          <w:trHeight w:hRule="exact" w:val="370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BD0FC4D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B6C137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C3412C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14C02B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2B3EF51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4C8B5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788AF76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41FFF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2D06512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664CAA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43BFD91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1F902F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38F3272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332CFB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20</w:t>
            </w:r>
          </w:p>
          <w:p w14:paraId="2F56E483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02BAF98E" w14:textId="77777777" w:rsidTr="00C178DA">
        <w:trPr>
          <w:trHeight w:hRule="exact" w:val="1341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600DD67" w14:textId="02F06402" w:rsidR="006A63C6" w:rsidRPr="00C178DA" w:rsidRDefault="004D4666" w:rsidP="006A3B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 xml:space="preserve">9a-2p Governance Retreat (University Senate </w:t>
            </w:r>
            <w:r w:rsidR="005C3214" w:rsidRPr="00C178DA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ommittees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A3A7782" w14:textId="7766BA0E" w:rsidR="006A63C6" w:rsidRPr="00C178DA" w:rsidRDefault="004D4666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9a-4p Making Excellence Inclusive Faculty and Staff Da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078DD2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D871BB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7E7484" w14:textId="77777777" w:rsidR="004D4666" w:rsidRPr="00950C9C" w:rsidRDefault="004D4666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>9a-10a First Year Convocation</w:t>
            </w:r>
          </w:p>
          <w:p w14:paraId="77990B5D" w14:textId="77777777" w:rsidR="00950C9C" w:rsidRDefault="004D4666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10:30a-11:45a </w:t>
            </w:r>
          </w:p>
          <w:p w14:paraId="24C442F8" w14:textId="56077825" w:rsidR="006A63C6" w:rsidRDefault="004D4666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>College Open House</w:t>
            </w:r>
          </w:p>
          <w:p w14:paraId="668FCE80" w14:textId="04B95BE8" w:rsidR="00950C9C" w:rsidRPr="00950C9C" w:rsidRDefault="00950C9C" w:rsidP="006A3B90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50C9C">
              <w:rPr>
                <w:rFonts w:asciiTheme="minorHAnsi" w:hAnsiTheme="minorHAnsi" w:cstheme="minorHAnsi"/>
                <w:bCs/>
                <w:sz w:val="18"/>
                <w:szCs w:val="18"/>
              </w:rPr>
              <w:t>1:00p-4:00p GC Reads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5F1EDD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D3E868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57A88" w:rsidRPr="00E3114D" w14:paraId="1CF98A7B" w14:textId="77777777" w:rsidTr="00C178DA">
        <w:trPr>
          <w:trHeight w:hRule="exact" w:val="432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A046545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75ADFA1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E60E02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1</w:t>
            </w:r>
          </w:p>
          <w:p w14:paraId="5585470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502130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BA1FF8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40D529E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B626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02DD34C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3EA18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2CC71C0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D8ADF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03A4A37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E203C6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15B97D3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805FD0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27</w:t>
            </w:r>
          </w:p>
          <w:p w14:paraId="68C9B38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5D6AEB27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C423FE4" w14:textId="2AA0A998" w:rsidR="00A535E3" w:rsidRPr="00C178DA" w:rsidRDefault="005804C5" w:rsidP="006A3B9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lasses Begi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499D1F1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17C24D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85BCD8" w14:textId="77777777" w:rsidR="006A63C6" w:rsidRPr="00C178DA" w:rsidRDefault="006A63C6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94B6BE" w14:textId="77777777" w:rsidR="005804C5" w:rsidRPr="00C178DA" w:rsidRDefault="005804C5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633355D0" w14:textId="3D838614" w:rsidR="005804C5" w:rsidRPr="00C178DA" w:rsidRDefault="005804C5" w:rsidP="006A3B9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2:00 GEC</w:t>
            </w:r>
          </w:p>
          <w:p w14:paraId="63AA7F23" w14:textId="436FEEA5" w:rsidR="006A63C6" w:rsidRPr="00C178DA" w:rsidRDefault="005804C5" w:rsidP="006A3B9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3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EDC454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35B377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857A88" w:rsidRPr="00E3114D" w14:paraId="49E51832" w14:textId="77777777" w:rsidTr="00C178DA">
        <w:trPr>
          <w:trHeight w:hRule="exact" w:val="432"/>
          <w:jc w:val="center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69CC0FBB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4846D9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76D59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3907CD3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7B57B22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599A5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7E81F8D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34C4E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12726F3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216BA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5C2B6A8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8A3028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70A5D3E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4C0433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color w:val="666666"/>
                <w:sz w:val="32"/>
                <w:szCs w:val="32"/>
              </w:rPr>
              <w:t>3</w:t>
            </w:r>
          </w:p>
          <w:p w14:paraId="7EDEF18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60E685FC" w14:textId="77777777" w:rsidTr="00C178DA">
        <w:trPr>
          <w:trHeight w:hRule="exact" w:val="1253"/>
          <w:jc w:val="center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4DE00B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3CE626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A279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70D29F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F10FB0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7AD16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C0F79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06AF0E9C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404FAC97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4D02608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SEPTEMBER 2023</w:t>
            </w:r>
          </w:p>
        </w:tc>
      </w:tr>
      <w:tr w:rsidR="00B03520" w:rsidRPr="00E3114D" w14:paraId="2B3F75DC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4B9CF2B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F18833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A6DBC6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EE28254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2AEBD7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4A735E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DCBB73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6DED8FCA" w14:textId="77777777" w:rsidTr="005C3214">
        <w:trPr>
          <w:trHeight w:hRule="exact" w:val="388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3C9943D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ECB5E5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3AEDF9D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8</w:t>
            </w:r>
          </w:p>
          <w:p w14:paraId="569620E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878B3BA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2993CBCD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FE3A2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250A03B3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C3CA47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1</w:t>
            </w:r>
          </w:p>
          <w:p w14:paraId="0D7E838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87EBF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7E7539F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23E095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50F8CFB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446084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3DB899B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ADDDF4B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DB22CD2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6E589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4A878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3F2A7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61BB789" w14:textId="77777777" w:rsidR="005C3214" w:rsidRPr="00E3114D" w:rsidRDefault="005C3214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274D66B5" w14:textId="105CD32C" w:rsidR="006A63C6" w:rsidRPr="00E3114D" w:rsidRDefault="005C3214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F6A062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17B865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0F5995AD" w14:textId="77777777" w:rsidTr="006A3B90">
        <w:trPr>
          <w:trHeight w:hRule="exact" w:val="370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2CCC2DB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3002B96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738F3174" w14:textId="77777777" w:rsidR="00857A88" w:rsidRPr="006A3B90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32"/>
                <w:szCs w:val="32"/>
              </w:rPr>
              <w:t>4</w:t>
            </w:r>
          </w:p>
          <w:p w14:paraId="5769203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7056E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67A02E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1CF09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6EA2BD3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44175B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4ECBA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7FE6654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44C76E4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1DEFA8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523CF6B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7D27C4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F5FAB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67A1342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E5A699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D91091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2016854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B03F16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150B28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0FDD515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388632D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7A119C8" w14:textId="77777777" w:rsidTr="006A3B90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ACFB9C1" w14:textId="39B52764" w:rsidR="0036659E" w:rsidRPr="006A3B90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Labor Day 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E160BE4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D2D728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95159C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2E6134F" w14:textId="79BB7425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F7FA7F2" w14:textId="77777777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676AFA14" w14:textId="5F5ADEA1" w:rsidR="006A63C6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08CD9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2C340F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07038671" w14:textId="77777777" w:rsidTr="005C3214">
        <w:trPr>
          <w:trHeight w:hRule="exact" w:val="370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A66C86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7422F17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B96E24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6672F17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62A5527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58A37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128349E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1B79FC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0C7A56B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5E4D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58C7749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6D15A0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5877210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D3AA77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7E365FBB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1C4BF02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D495A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130C2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C663E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F2604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76A5D8" w14:textId="2763A934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56C5045E" w14:textId="77777777" w:rsidR="005C3214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6563ED03" w14:textId="5F456D21" w:rsidR="006A63C6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58883E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138F96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0848C2B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3E07A5C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5C2CB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D09A4E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36089A4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3132D2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1B8BE3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7766E8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1E12CE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7684DFF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90706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5A34F47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C9332E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761582B0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2439CE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66E783F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ABE751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579EF5C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47F1FC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A63C3DE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05E1B7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550EC8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8E4B9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9F685D8" w14:textId="54FDEA01" w:rsidR="006A63C6" w:rsidRPr="00E3114D" w:rsidRDefault="005C3214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:00 </w:t>
            </w:r>
            <w:r w:rsidR="006A3B90"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1798CD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F1C874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73DA6AB6" w14:textId="77777777" w:rsidTr="005C3214">
        <w:trPr>
          <w:trHeight w:hRule="exact" w:val="397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BF25BAD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3BB3BB8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92E5FB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031BE83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60A89145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DD9F79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6DFCE99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9A68D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30B4433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826EC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3CE119D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2AA35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76CDF0D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59D9A4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1A34BA4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31B35071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D3CC82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D803C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166B5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20FEB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D7791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14DF27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65BFAD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4721DCD3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E3114D" w14:paraId="1014E331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79215DB5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OCTOBER 2023</w:t>
            </w:r>
          </w:p>
        </w:tc>
      </w:tr>
      <w:tr w:rsidR="00B03520" w:rsidRPr="00E3114D" w14:paraId="1A20F9AA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0C5C7ACA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2DF3C6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91CE48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78EAB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DD11AC3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9FC921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97D61E2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14F439BA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7E16AB1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6ADDA3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699091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5</w:t>
            </w:r>
          </w:p>
          <w:p w14:paraId="07FE3EB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B82B39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6</w:t>
            </w:r>
          </w:p>
          <w:p w14:paraId="175F0D84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496325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7</w:t>
            </w:r>
          </w:p>
          <w:p w14:paraId="0115B542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8D7584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8</w:t>
            </w:r>
          </w:p>
          <w:p w14:paraId="38636C1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35DBA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0237C1A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00DCBF0" w14:textId="77777777" w:rsidR="0036659E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0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C55719C" w14:textId="77777777" w:rsidR="0036659E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</w:tc>
      </w:tr>
      <w:tr w:rsidR="006A63C6" w:rsidRPr="00E3114D" w14:paraId="37341DA9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857560E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8D4DD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F053E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D079A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D6B06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939A7D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3E805D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4B50E9C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6562A419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143E4CC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3513D47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</w:p>
          <w:p w14:paraId="54C9D9B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EB1A26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FAF7B3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A15EEB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66742C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11ECC51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351A4E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2E30D9F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267F3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6EC55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0391346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4942D8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A48E2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AED776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530AAE8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BD5E0B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371A690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0B3C134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ABB52B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8</w:t>
            </w:r>
          </w:p>
          <w:p w14:paraId="1F60455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6FBE5A1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A265D7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DBE7E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C951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D1273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1FA2013" w14:textId="77777777" w:rsidR="006A3B90" w:rsidRPr="00E3114D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7DB47B8" w14:textId="13AD506C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5B41B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F534E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000DC91E" w14:textId="77777777" w:rsidTr="006A3B90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58A50530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DC4E9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162C0B7B" w14:textId="77777777" w:rsidR="00857A88" w:rsidRPr="006A3B90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2C13D09" w14:textId="77777777" w:rsidR="00857A88" w:rsidRPr="006A3B90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32"/>
                <w:szCs w:val="32"/>
              </w:rPr>
              <w:t>10</w:t>
            </w:r>
          </w:p>
          <w:p w14:paraId="3A4F4375" w14:textId="77777777" w:rsidR="0036659E" w:rsidRPr="006A3B90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DBBA6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18A74D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7B0D56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55F8FD2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14CED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555093E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F46F7C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4</w:t>
            </w:r>
          </w:p>
          <w:p w14:paraId="309C9EF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38AD4AE" w14:textId="77777777" w:rsidR="000E2BC2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5</w:t>
            </w:r>
          </w:p>
        </w:tc>
      </w:tr>
      <w:tr w:rsidR="006A63C6" w:rsidRPr="00E3114D" w14:paraId="5A063412" w14:textId="77777777" w:rsidTr="006A3B90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60752B1" w14:textId="77777777" w:rsidR="006A3B90" w:rsidRPr="006A3B90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Fall Break</w:t>
            </w:r>
          </w:p>
          <w:p w14:paraId="2BE93654" w14:textId="61FC11F0" w:rsidR="006A63C6" w:rsidRPr="00E3114D" w:rsidRDefault="006A3B90" w:rsidP="00C178D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DB775FA" w14:textId="77777777" w:rsidR="006A3B90" w:rsidRPr="006A3B90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Fall Break</w:t>
            </w:r>
          </w:p>
          <w:p w14:paraId="2CD5F15C" w14:textId="3235DD6D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6A3B90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6992A6B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FD1619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C1928E4" w14:textId="355EE9D0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C429177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7445A501" w14:textId="10D34585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ED8151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2AE0B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519AA34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3B087686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EB7C04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7A59511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6</w:t>
            </w:r>
          </w:p>
          <w:p w14:paraId="4F87E61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B94114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A6868D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428C322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6D587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58E7939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715D0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2AF97870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8E1A3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4991367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2E2E4F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1</w:t>
            </w:r>
          </w:p>
          <w:p w14:paraId="3577D0D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093CFE0" w14:textId="77777777" w:rsidR="00A4488C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2</w:t>
            </w:r>
          </w:p>
        </w:tc>
      </w:tr>
      <w:tr w:rsidR="006A63C6" w:rsidRPr="00E3114D" w14:paraId="5892B744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3477ECDC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C6819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567987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250CFB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EA79EB4" w14:textId="153C93B4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6F802166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13C9790" w14:textId="218E473C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C8F36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D1C0FB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E6EBA22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F8D8DDD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448808D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31C6EFE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3</w:t>
            </w:r>
          </w:p>
        </w:tc>
        <w:tc>
          <w:tcPr>
            <w:tcW w:w="1851" w:type="dxa"/>
            <w:tcBorders>
              <w:bottom w:val="nil"/>
            </w:tcBorders>
          </w:tcPr>
          <w:p w14:paraId="37ED35D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2236A42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43AD4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305C53F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10E014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7153AC6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09BA5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3A3D999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83AA38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2CA0522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D7D63EA" w14:textId="77777777" w:rsidR="00A4488C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9</w:t>
            </w:r>
          </w:p>
        </w:tc>
      </w:tr>
      <w:tr w:rsidR="006A63C6" w:rsidRPr="00E3114D" w14:paraId="4B732532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28E7980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7C0DB3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A6216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5B1E4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A5E27C" w14:textId="23C6F83F" w:rsidR="006A63C6" w:rsidRPr="00447FCB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CEE949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7C6A9F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3C6E1F" w:rsidRPr="00E3114D" w14:paraId="31F0B002" w14:textId="77777777" w:rsidTr="009E2C8B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auto"/>
          </w:tcPr>
          <w:p w14:paraId="1B66DF69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5495765E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auto"/>
          </w:tcPr>
          <w:p w14:paraId="04EAC8F9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</w:tcPr>
          <w:p w14:paraId="3E2C9D3F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50995AD8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3EEBF5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56EEE786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634F17F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</w:t>
            </w:r>
          </w:p>
          <w:p w14:paraId="58216B9A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29E451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</w:t>
            </w:r>
          </w:p>
          <w:p w14:paraId="0328A416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492B9D5C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2940A333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FC19EAA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5</w:t>
            </w:r>
          </w:p>
        </w:tc>
      </w:tr>
      <w:tr w:rsidR="003C6E1F" w:rsidRPr="00E3114D" w14:paraId="1A2CF282" w14:textId="77777777" w:rsidTr="009E2C8B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99D04CE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CE4900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D349B5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BF943F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A71985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48AB49E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83FFF2C" w14:textId="77777777" w:rsidR="003C6E1F" w:rsidRPr="00E3114D" w:rsidRDefault="00000000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49602F8E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8B4FEDB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A0D3B9F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NOVEMBER 2023</w:t>
            </w:r>
          </w:p>
        </w:tc>
      </w:tr>
      <w:tr w:rsidR="00B03520" w:rsidRPr="00E3114D" w14:paraId="378D538A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2A1E4F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7D97D31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DA4BA1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384A0EF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21EC5B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193F5F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44FE19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2F58D755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43CAA34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FE6EC4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69043C6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30</w:t>
            </w:r>
          </w:p>
          <w:p w14:paraId="628F4ED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D0196C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1</w:t>
            </w:r>
          </w:p>
          <w:p w14:paraId="006C0820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80567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1581FED5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19EA0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7833CE4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67E764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6C8C6A0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1CC0E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6C5F640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28D06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173D8D0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8E2EAB9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E49A6C6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A90046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058A4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97B69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CD3515" w14:textId="77777777" w:rsidR="006A3B90" w:rsidRPr="00E3114D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C449A0A" w14:textId="0F7A46FD" w:rsidR="006A63C6" w:rsidRPr="00E3114D" w:rsidRDefault="006A3B90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ED6740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42D4CA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4CBA1AAB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3453BAA9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0B2CBE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E88F4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  <w:p w14:paraId="7710348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3BB74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981CBA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36F26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6A28C6B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395C8CC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92C6B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4FDEAC2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C7E50A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E9926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0FA3456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5AB3AA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F6845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503EFB3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B38DE2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FB032B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5596BCE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2D9875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E2AE36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0E62165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3FF1AF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9EA41FB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A9E010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99C9B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DBAA4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21106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3280F5" w14:textId="4FFB0A46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58A2166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357E5339" w14:textId="4F30438F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A4B80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D8BDEA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31ADF00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AF1F752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2FAA0D6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9D0478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365531E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7D69452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A8F1D9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6F6F390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EC394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395D5FE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362E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0F96C38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5D7CE9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631D215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F94E01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3D64E7BC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7CBB85D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8E9FCB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38F9ED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CC783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A2CA9F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BC0E6D7" w14:textId="6CC60DDF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3264C20A" w14:textId="77777777" w:rsidR="006A3B90" w:rsidRPr="00E3114D" w:rsidRDefault="006A3B90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E81A70C" w14:textId="5E74BDE4" w:rsidR="006A63C6" w:rsidRPr="00E3114D" w:rsidRDefault="006A3B90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F25F4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33E4AE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2CAEA8F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D6C8FB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38D25EB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987D3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0</w:t>
            </w:r>
          </w:p>
          <w:p w14:paraId="6ADB0E6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0C492C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40DFB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13D4866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357D2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2E0F298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6B9945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687B7A3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0D19F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65AA5EE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40821B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5701E96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F640DA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3C6C957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E631D26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39497B8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8D4A1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77F828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4E77CC54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655FD21B" w14:textId="64E69C63" w:rsidR="006A63C6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4A255AF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32BDCCED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280C44C7" w14:textId="10F9521E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University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losed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3710549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31E4AB52" w14:textId="77777777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79B76081" w14:textId="2C8D2E8C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University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losed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AFE296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386331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7CB84D53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B621732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1D208B3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489A3B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2F5A31B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323226F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90D209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17A7A19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4EFC1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4CD87D5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84C896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1B4033B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90D0AF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546B4A0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303B84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30C1251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41754A5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57B59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835747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5C11EB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C4427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37F12F" w14:textId="77777777" w:rsidR="006A63C6" w:rsidRPr="00E3114D" w:rsidRDefault="006A63C6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D2C530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87AA4F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1E1731A2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45A1952F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AD7D8B5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DECEMBER 2023</w:t>
            </w:r>
          </w:p>
        </w:tc>
      </w:tr>
      <w:tr w:rsidR="00B03520" w:rsidRPr="00E3114D" w14:paraId="0F079ABA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2E5089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7882F0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E80D7A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FDE707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38D920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927AF5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27EA18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6878A8DF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31C78D8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F8CC06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65BE9C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7</w:t>
            </w:r>
          </w:p>
          <w:p w14:paraId="5C979BB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3ED231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8</w:t>
            </w:r>
          </w:p>
          <w:p w14:paraId="6812798A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CD97D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15481FB4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AF5002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7412AD4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8D8A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5005571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7EAC3C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0464980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22856E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009B7F8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FCB9E20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7F367C0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E015E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2B5212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C58DA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AD88AF4" w14:textId="4204D3FB" w:rsidR="006A63C6" w:rsidRPr="00447FCB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0575E1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2C1CC6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3489B2C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417E247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F4ABAC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0EC6FA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4</w:t>
            </w:r>
          </w:p>
          <w:p w14:paraId="59847A8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A5DD94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D66184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0BECD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52D933A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19EDFA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6F742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6B9E0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DCB17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9127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2FA9251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700137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8F83DC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566620C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704625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E3C5FB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1D31DD3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D00045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4B4098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29DF2EA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720E957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5041D32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19D4CF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9DBE0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8FCB6B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77B762E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717FEE" w14:textId="76E2E248" w:rsidR="00C178DA" w:rsidRPr="00E3114D" w:rsidRDefault="00C178DA" w:rsidP="0042656E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B459BC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876CA7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178DA" w:rsidRPr="00E3114D" w14:paraId="1DDE56D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84F5C0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678A945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A68D97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336B959B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415719F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8B536C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0D0C2F6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7833BB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709799C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2F3322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46D7A0F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946F04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117DE99C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677B02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58ADC7F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3E40E1E3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5B5F102" w14:textId="6B1BBEE4" w:rsidR="00C178DA" w:rsidRPr="00C178DA" w:rsidRDefault="00C178DA" w:rsidP="00C178D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t Day of Clas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FEBCC71" w14:textId="1984C64C" w:rsidR="00C178DA" w:rsidRP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0EE87C" w14:textId="7FBA0214" w:rsidR="00C178DA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AF9CA4A" w14:textId="1DEEB9C5" w:rsidR="00C178DA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D272CA" w14:textId="6A5981D2" w:rsidR="00C178DA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DC3DB8A" w14:textId="77777777" w:rsidR="00C16582" w:rsidRPr="00C16582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Commencement</w:t>
            </w:r>
          </w:p>
          <w:p w14:paraId="338A9D9A" w14:textId="1DCA12DA" w:rsidR="00C178DA" w:rsidRPr="00C16582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(Time TBA)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7CCFE3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178DA" w:rsidRPr="00E3114D" w14:paraId="2D398333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A26A8D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829199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BC7F15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4081E8D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2CDC13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7B322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233FD8B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369901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63C9914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D64EB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2696B619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ED49AF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3D4A1DA5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F601F0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05933274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B03369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45537197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6ED64F5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26B1119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07BB03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42325E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3723AE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499E6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34EDF5C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3DBB5B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178DA" w:rsidRPr="00E3114D" w14:paraId="753B2B88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EAFC3F5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7FD5CC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DDC2E48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42E855A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662AA4C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017B6F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0CE909D3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2A957A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73B5618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06A793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5FB812DB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3B85565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41B0C481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56F6746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1</w:t>
            </w:r>
          </w:p>
          <w:p w14:paraId="0DD9BD2D" w14:textId="77777777" w:rsidR="00C178DA" w:rsidRPr="00E3114D" w:rsidRDefault="00C178DA" w:rsidP="00C178DA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178DA" w:rsidRPr="00E3114D" w14:paraId="639ADB2C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4218DBB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7A01E57B" w14:textId="3646F808" w:rsidR="00C178DA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878E18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35CDA13C" w14:textId="59631632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9576716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2CAF56E3" w14:textId="391A988D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5B1FBB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5DA4FF01" w14:textId="5EDD1FD9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41BBCA5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1DD7C094" w14:textId="1720E69A" w:rsidR="00C178DA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69E5CF5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7903A0DD" w14:textId="3461078F" w:rsidR="00C178DA" w:rsidRPr="00C16582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96BC9CD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1B3F39D8" w14:textId="07297094" w:rsidR="00C178DA" w:rsidRPr="00E3114D" w:rsidRDefault="00C16582" w:rsidP="00C16582">
            <w:pPr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</w:tr>
    </w:tbl>
    <w:p w14:paraId="46D720AB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7F92C512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460D195C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JANUARY 2024</w:t>
            </w:r>
          </w:p>
        </w:tc>
      </w:tr>
      <w:tr w:rsidR="00B03520" w:rsidRPr="00E3114D" w14:paraId="62366E24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3C9F3DE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166BD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B349F74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CD5F863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7A6C03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329A892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034BCA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2B1BC2BF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5D2C579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32"/>
              </w:rPr>
            </w:pPr>
          </w:p>
          <w:p w14:paraId="0929D12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244A1B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  <w:p w14:paraId="4A17EA1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27B9367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29D2883F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C1AAB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7CBEC914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34F09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0FFF83B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86BC9C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3A29DFF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382EC4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00AFA4A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D4B94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079CF2D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1B6F8CFA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5BD08C98" w14:textId="77777777" w:rsidR="002129AB" w:rsidRPr="00C16582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630AE12B" w14:textId="6AAE9136" w:rsidR="002129AB" w:rsidRPr="00E3114D" w:rsidRDefault="002129AB" w:rsidP="002129A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6D08E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8FBA7C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5FCAD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CE6DAC" w14:textId="77777777" w:rsidR="002129AB" w:rsidRPr="00E3114D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1AF67733" w14:textId="1C522C4A" w:rsidR="002129AB" w:rsidRPr="00E3114D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C479D1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636D9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43806857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1800DD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8A0B638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87B618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8</w:t>
            </w:r>
          </w:p>
          <w:p w14:paraId="10585F9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956FF0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981FEE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1D354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0A915EE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05F183C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D5A33C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288221A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50F56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E2668C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F8500A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3C778B0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1E068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07EE3C1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59843BA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40F0AAA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3</w:t>
            </w:r>
          </w:p>
          <w:p w14:paraId="6BD01C6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29DEF47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9561B2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4</w:t>
            </w:r>
          </w:p>
          <w:p w14:paraId="275B91E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7EF9781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4C4E01E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02F99C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2AA49C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F9B52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A8B4F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06A55A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67022E35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603399AF" w14:textId="59B39027" w:rsidR="002129AB" w:rsidRPr="00E3114D" w:rsidRDefault="002129AB" w:rsidP="002129AB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69BB7A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E041E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129AB" w:rsidRPr="00E3114D" w14:paraId="52CC95BC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67ABEED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9F63B2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647C52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0A62F9F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121BD37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8D580C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5977A4F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FF908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3059A41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F85CD8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480EB28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76E463D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0</w:t>
            </w:r>
          </w:p>
          <w:p w14:paraId="32D8590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0DB199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1</w:t>
            </w:r>
          </w:p>
          <w:p w14:paraId="6070648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77B0D846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EF8A584" w14:textId="0F33647E" w:rsidR="002129AB" w:rsidRPr="00C16582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Martin Luther K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Jr.</w:t>
            </w: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 xml:space="preserve"> Holiday</w:t>
            </w:r>
          </w:p>
          <w:p w14:paraId="0D992438" w14:textId="23F2C299" w:rsidR="002129AB" w:rsidRPr="00C16582" w:rsidRDefault="002129AB" w:rsidP="002129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0F206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A5BFC9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5F71F6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0102A3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6DCEF1EA" w14:textId="77777777" w:rsidR="002129AB" w:rsidRPr="00E3114D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147B87E2" w14:textId="3723A1E2" w:rsidR="002129AB" w:rsidRPr="00E3114D" w:rsidRDefault="002129AB" w:rsidP="002129AB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218B30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89A04A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129AB" w:rsidRPr="00E3114D" w14:paraId="6CA1D61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665E75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E68123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199001F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2</w:t>
            </w:r>
          </w:p>
          <w:p w14:paraId="44A7C10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2A5567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BF368DA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540A47A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6B2D4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0FB3E5D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384362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021F3F7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D3111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5342D30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45A5BAAD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7</w:t>
            </w:r>
          </w:p>
          <w:p w14:paraId="01F749E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6DBE317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3CA3A29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28BB0802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79EE6F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0FEEB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44EF6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BA0A92B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D86A85E" w14:textId="36C6DD11" w:rsidR="002129AB" w:rsidRPr="002129AB" w:rsidRDefault="002129AB" w:rsidP="002129A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1F5FE8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5318B5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129AB" w:rsidRPr="00E3114D" w14:paraId="28BBA625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A2EFD2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67B3C05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5E7131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3CD41D6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30785C7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4804AF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18C8209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0966824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35260485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883B2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</w:t>
            </w:r>
          </w:p>
          <w:p w14:paraId="1B533DE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379EFB3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57ED95BF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096938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3BA7A041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129AB" w:rsidRPr="00E3114D" w14:paraId="34AA12F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1E1ACB0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AAAE3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3EA1206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C26A29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E6F9C02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C0CEF8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1D0DC8E" w14:textId="77777777" w:rsidR="002129AB" w:rsidRPr="00E3114D" w:rsidRDefault="002129AB" w:rsidP="002129AB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7BA696B2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58E2D5CF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40F02C5D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FEBRUARY 2024</w:t>
            </w:r>
          </w:p>
        </w:tc>
      </w:tr>
      <w:tr w:rsidR="00B03520" w:rsidRPr="00E3114D" w14:paraId="4E69F261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13140DE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9922FE2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43C385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AB0BE0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976DDE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02C763C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4C0AAE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4D9A8066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51845A7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D9052C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04C4E00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9</w:t>
            </w:r>
          </w:p>
          <w:p w14:paraId="0FD2714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0DF14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148AC8C7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B452AD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1</w:t>
            </w:r>
          </w:p>
          <w:p w14:paraId="17899549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430CBD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2F07D08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D8202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5355CF0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DF44A7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3FD9619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180C33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13CD7F5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46A1DC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B3C9C73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F4AC7F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E6F11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BB60A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7714EB" w14:textId="7041A5C4" w:rsidR="006A63C6" w:rsidRPr="00E3114D" w:rsidRDefault="00C178DA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sz w:val="20"/>
                <w:szCs w:val="20"/>
              </w:rPr>
              <w:t>2:00 State of the University Address Service Recognition Campus Recep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66A750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D19735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6F24E894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6063BFC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3837E55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36667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5</w:t>
            </w:r>
          </w:p>
          <w:p w14:paraId="1A8ADC9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C3C97E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1B9BF14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83F66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9909D7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0BF4D19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A196A0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4C0505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7AA343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7A3085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2484A98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068A6C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9D2774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3A37DDD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C45D67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E41AC3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687950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1062BE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4CF67C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13CC365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C4DC90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7D8B02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5FB5EF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77047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BF3483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F26FB1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94BF20" w14:textId="6A6C73FF" w:rsidR="00C178DA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00D3B592" w14:textId="77777777" w:rsidR="00C178DA" w:rsidRPr="00E3114D" w:rsidRDefault="00C178DA" w:rsidP="00C178D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157A89C7" w14:textId="15D8E242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045F9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7D4554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5D6CD124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EEAB1D2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CB47D1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2330816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16E0106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2CE2E33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328E1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0982DB0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C199C5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7D8FBF0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A0281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312FBFC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FDCBD3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22548A6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04D6E1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5584A9A4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F0D1F27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32A046B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C6B9B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7D09C3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06D7C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BEE1F8" w14:textId="77777777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30F90F75" w14:textId="77777777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2690E4A8" w14:textId="5DD2CE00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FA0C21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541F97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4A4CBB6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357106F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4C26006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68EB8B1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9</w:t>
            </w:r>
          </w:p>
          <w:p w14:paraId="2F432F3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F765C1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B7D0C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38D0FD6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96C24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66A7A715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C1BE8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4BB7EC9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9FCD7C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23EF464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D68398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1274F10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B4F575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1DD738A5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5EB9BBC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2127E0AF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E34BB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DBFFB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EE330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28E489" w14:textId="7D7B45F9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:00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  <w:p w14:paraId="7ED41EE7" w14:textId="77777777" w:rsidR="00C178DA" w:rsidRPr="00E3114D" w:rsidRDefault="00C178DA" w:rsidP="00C178D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26294135" w14:textId="2AB27A88" w:rsidR="006A63C6" w:rsidRPr="00E3114D" w:rsidRDefault="00C178DA" w:rsidP="00C178DA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B74CA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E0521B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4CDFE3B1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4AC259E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D00E91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6FBB55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41694A4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7F52BCE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25346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4258D2B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97F11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34091E4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CDB6D9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69085E5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117648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797868B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B56B80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68DEF81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8BE809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42EE1A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592BFA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9CEF4D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936BB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99736C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91C283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840606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4F581DC3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3856177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27A93D1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MARCH 2024</w:t>
            </w:r>
          </w:p>
        </w:tc>
      </w:tr>
      <w:tr w:rsidR="00B03520" w:rsidRPr="00E3114D" w14:paraId="46213A23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1EF8CFFA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A4F67B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34A8C4E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DF5685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AB0FA4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27DFE0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687785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64ECF178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03C02CF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7E89571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75E008D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6</w:t>
            </w:r>
          </w:p>
          <w:p w14:paraId="2EC106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33FA62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7</w:t>
            </w:r>
          </w:p>
          <w:p w14:paraId="6B19493B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1B4F2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8</w:t>
            </w:r>
          </w:p>
          <w:p w14:paraId="66B8423D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5D20B6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9</w:t>
            </w:r>
          </w:p>
          <w:p w14:paraId="260C682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05668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7B3C381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041AB4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02543DE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4D867F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2D1A4C4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1FFB29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0F872D7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65A91A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935F2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B65C0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3C49D1" w14:textId="77777777" w:rsidR="00C16582" w:rsidRPr="00E3114D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51F5FC05" w14:textId="72E88FA5" w:rsidR="006A63C6" w:rsidRPr="00E3114D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4D2267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D1B0E4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6024BB66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972AA1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EF4E5E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6425118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4</w:t>
            </w:r>
          </w:p>
          <w:p w14:paraId="7D1D775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6E788A5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16012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C320E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41D1519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1633355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931D2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37D16DD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8702F7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2DAD2D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1FD6278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5B7B8E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3CF8E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52260D0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8CEFEE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8163F6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688A6D6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21945B0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53757F2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5D9CB47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5FC33DB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C7399E0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C363149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0DB9A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98FAF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DFA1E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94005D1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82BC71D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3852F728" w14:textId="42829979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E0840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D352FB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18AAA23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9E31AE3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88B61B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62F741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5585069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6B5BD60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D2FBE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6BA00EE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67A69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016F4C4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CDC35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61CAC282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A94D08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7A109E5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A982F0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6B50DFE7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9D7A333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51F122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07E55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DF5200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DA910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8A3788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2F81465B" w14:textId="77777777" w:rsidR="00C16582" w:rsidRPr="00E3114D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2EFA5CFC" w14:textId="0D74E4E8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5CE063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BD2321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51E2362F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09C9A04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2CD780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F825F9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0799DC6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4AA20C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DB7802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03BD26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A69833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0CDA805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7A2A0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2AAC012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3B4F32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6FE0418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93DF01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28318B49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0FB947F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5209828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0B5F1D3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876944D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6E45968B" w14:textId="182409EB" w:rsidR="00A535E3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F2DD347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7EAD3ACB" w14:textId="4C0F48E6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16C6E02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56B577F4" w14:textId="37C4FD06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B2B8ECC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0AC7AF60" w14:textId="7111EF37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12F948" w14:textId="77777777" w:rsidR="00C16582" w:rsidRPr="00C16582" w:rsidRDefault="00C16582" w:rsidP="00C165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299FA049" w14:textId="6AF21300" w:rsidR="006A63C6" w:rsidRPr="00E3114D" w:rsidRDefault="00C16582" w:rsidP="00C16582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No classes-University open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BD4E30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15E9C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3D250B71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F0AFB86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636035A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7CF6DF6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25E5FBF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0300026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6820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5FABF46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CB05E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21AD5E0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FC41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7262FBB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5A60AC1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49B80418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381D69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31</w:t>
            </w:r>
          </w:p>
          <w:p w14:paraId="1712892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194618D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5134B93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B1E0D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90BC052" w14:textId="1FD06501" w:rsidR="006A63C6" w:rsidRPr="00C16582" w:rsidRDefault="00C16582" w:rsidP="00C1658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GC Research Da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2DDDB6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4363762" w14:textId="170D7BD0" w:rsidR="006A63C6" w:rsidRPr="0042656E" w:rsidRDefault="00C16582" w:rsidP="00C1658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F7A35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D40FF7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446F2D59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8263B13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82B81FA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APRIL 2024</w:t>
            </w:r>
          </w:p>
        </w:tc>
      </w:tr>
      <w:tr w:rsidR="00B03520" w:rsidRPr="00E3114D" w14:paraId="6A6926DE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2DB50711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4DCF5B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BCC0FF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E8DCC20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0DCCD75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1C2AF3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C87CD1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32FBE4F1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5F04F90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CD2C37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1CA13CA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  <w:p w14:paraId="70A030F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82BE28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4EC5E351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AE6BA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7664953F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BE78D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252E99C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7CD968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75144D7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26EDF18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1157B39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6C908E4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00AE1F8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16E87B7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48AD12A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86EE8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F7A281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61F25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65BA6F7" w14:textId="77777777" w:rsidR="002A3304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49B05F0" w14:textId="3521523C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A3FBE9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A7EE6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0CA23EB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28593AF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238EF0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D35AC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8</w:t>
            </w:r>
          </w:p>
          <w:p w14:paraId="6F3485C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CFD13A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3E90C1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81E7A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18A10A4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514DF8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CCFF05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10434F2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13FA0E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10D41D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74A3D99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4CDEED80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F4A13D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77E86F8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B0C80D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9B875E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3</w:t>
            </w:r>
          </w:p>
          <w:p w14:paraId="548EF92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0BFA154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140F2E2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4</w:t>
            </w:r>
          </w:p>
          <w:p w14:paraId="256A03C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F1ED36F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DE2545D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74DA46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A9427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0686FE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9AD1F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D0C3644" w14:textId="77777777" w:rsidR="002A3304" w:rsidRPr="00E3114D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88A7C1D" w14:textId="77777777" w:rsidR="002A3304" w:rsidRPr="00E3114D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4B765FD4" w14:textId="63C81ADB" w:rsidR="006A63C6" w:rsidRPr="00E3114D" w:rsidRDefault="002A3304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47131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CB459B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4C22EA2B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ECB44EE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72053C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0E3BA45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211C27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50354B4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96A16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58BA39B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44164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7E16F5C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E0EE9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3D2D584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FA0F56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0</w:t>
            </w:r>
          </w:p>
          <w:p w14:paraId="2CF29D0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27EC2A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1</w:t>
            </w:r>
          </w:p>
          <w:p w14:paraId="03FE417C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952A317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727E4F5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B6564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19D3D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E1A3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B4036A" w14:textId="77777777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 xml:space="preserve">9:00-10:30 Celebration of Excellence </w:t>
            </w:r>
          </w:p>
          <w:p w14:paraId="5E19162B" w14:textId="3EA41B31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>1:00 GEC</w:t>
            </w:r>
          </w:p>
          <w:p w14:paraId="0374523B" w14:textId="6996BDBA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>2:00 Department</w:t>
            </w:r>
          </w:p>
          <w:p w14:paraId="785A5804" w14:textId="6CAE2B70" w:rsidR="006A63C6" w:rsidRPr="002A3304" w:rsidRDefault="002A3304" w:rsidP="002A3304">
            <w:pPr>
              <w:rPr>
                <w:rFonts w:asciiTheme="minorHAnsi" w:hAnsiTheme="minorHAnsi" w:cstheme="minorHAnsi"/>
                <w:bCs/>
                <w:sz w:val="17"/>
                <w:szCs w:val="17"/>
              </w:rPr>
            </w:pPr>
            <w:r w:rsidRPr="002A3304">
              <w:rPr>
                <w:rFonts w:asciiTheme="minorHAnsi" w:hAnsiTheme="minorHAnsi" w:cstheme="minorHAnsi"/>
                <w:bCs/>
                <w:sz w:val="17"/>
                <w:szCs w:val="17"/>
              </w:rPr>
              <w:t>3:30 UCC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CEF962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E60240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225DEF91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524789F0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1D839B3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CE5B34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2</w:t>
            </w:r>
          </w:p>
          <w:p w14:paraId="731C0DD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164B3FB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FD8A7F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15AFE5E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13937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420D90E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7BCE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31A41DC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18364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3BE76F2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38A0F75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7</w:t>
            </w:r>
          </w:p>
          <w:p w14:paraId="123D1AC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4D39D05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3DF95C7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9200598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08BC6472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E6629E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06351F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D4D88D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CC0FEB" w14:textId="257D60F0" w:rsidR="002A3304" w:rsidRPr="002A3304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:00 </w:t>
            </w:r>
            <w:r w:rsidRPr="002A3304">
              <w:rPr>
                <w:rFonts w:asciiTheme="minorHAnsi" w:hAnsiTheme="minorHAnsi" w:cstheme="minorHAnsi"/>
                <w:bCs/>
                <w:sz w:val="20"/>
                <w:szCs w:val="20"/>
              </w:rPr>
              <w:t>Senate</w:t>
            </w:r>
          </w:p>
          <w:p w14:paraId="12886F6A" w14:textId="71C45075" w:rsidR="006A63C6" w:rsidRPr="002A3304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3:30 </w:t>
            </w:r>
            <w:r w:rsidRPr="002A3304">
              <w:rPr>
                <w:rFonts w:asciiTheme="minorHAnsi" w:hAnsiTheme="minorHAnsi" w:cstheme="minorHAnsi"/>
                <w:bCs/>
                <w:sz w:val="20"/>
                <w:szCs w:val="20"/>
              </w:rPr>
              <w:t>Senate org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26E2E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9DC07B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6AE29C5E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7C834818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371C38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E678B0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754D7C1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389E2B17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E7D5C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1</w:t>
            </w:r>
          </w:p>
          <w:p w14:paraId="270093D3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33D46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2</w:t>
            </w:r>
          </w:p>
          <w:p w14:paraId="4B68499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DBD4F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</w:t>
            </w:r>
          </w:p>
          <w:p w14:paraId="5E86AB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F5CF3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5C07B680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EF124D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5</w:t>
            </w:r>
          </w:p>
          <w:p w14:paraId="741F2BDC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2FBA127A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295AF52" w14:textId="340E70AC" w:rsidR="006A63C6" w:rsidRPr="002A3304" w:rsidRDefault="002A3304" w:rsidP="002A330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t Day of Clas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373A94B" w14:textId="5520263A" w:rsidR="006A63C6" w:rsidRPr="002A3304" w:rsidRDefault="002A3304" w:rsidP="002A3304">
            <w:pPr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732672E" w14:textId="650AC47E" w:rsidR="006A63C6" w:rsidRPr="00E3114D" w:rsidRDefault="006A63C6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AD2DBF" w14:textId="77777777" w:rsidR="006A63C6" w:rsidRPr="00E3114D" w:rsidRDefault="006A63C6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5C0D0A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1116F7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4EDBEB7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10639B4E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E3114D" w14:paraId="1DE4ECAB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849AFAA" w14:textId="77777777" w:rsidR="004E68E4" w:rsidRPr="00E3114D" w:rsidRDefault="003A681F" w:rsidP="006A3B90">
            <w:pPr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MAY 2024</w:t>
            </w:r>
          </w:p>
        </w:tc>
      </w:tr>
      <w:tr w:rsidR="00B03520" w:rsidRPr="00E3114D" w14:paraId="55F31E15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725822C7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A3B1126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70DA52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186053D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D83CBD9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4304A1B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B97B478" w14:textId="77777777" w:rsidR="00FA1942" w:rsidRPr="00E3114D" w:rsidRDefault="00105B27" w:rsidP="006A3B90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6A63C6" w:rsidRPr="00E3114D" w14:paraId="2B9DFE8A" w14:textId="77777777" w:rsidTr="009E2C8B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auto"/>
          </w:tcPr>
          <w:p w14:paraId="6AD5F83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2D9F9DF0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auto"/>
          </w:tcPr>
          <w:p w14:paraId="5F7AB8C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color w:val="666666"/>
                <w:sz w:val="32"/>
                <w:szCs w:val="32"/>
              </w:rPr>
              <w:t>29</w:t>
            </w:r>
          </w:p>
          <w:p w14:paraId="020EC9A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C5A3FEB" w14:textId="77777777" w:rsidR="006A63C6" w:rsidRPr="00E3114D" w:rsidRDefault="006A63C6" w:rsidP="006A3B90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7D52DBB5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C3AE92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640D0375" w14:textId="77777777" w:rsidR="007119B4" w:rsidRPr="00E3114D" w:rsidRDefault="007119B4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24A9969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62EC3F4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44D42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178C711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01DBD97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6A32C76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919A3F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27B37BB8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DCA100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673AAC8D" w14:textId="77777777" w:rsidR="00612E9A" w:rsidRPr="00E3114D" w:rsidRDefault="00612E9A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FA94C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2B9F25" w14:textId="69210617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850F07" w14:textId="32F384E9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CFC6DAF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  <w:p w14:paraId="3B08A42C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Commencement</w:t>
            </w:r>
          </w:p>
          <w:p w14:paraId="179E6F6A" w14:textId="558EFE68" w:rsidR="006A63C6" w:rsidRPr="00E3114D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Time TBA)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11CAB81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Commencement</w:t>
            </w:r>
          </w:p>
          <w:p w14:paraId="3424F054" w14:textId="23EC4D7B" w:rsidR="006A63C6" w:rsidRPr="00E3114D" w:rsidRDefault="002A3304" w:rsidP="002A330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Time TBA)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824908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57A88" w:rsidRPr="00E3114D" w14:paraId="2CBC8CD4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4BD55C65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3465AB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4D1412E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  <w:p w14:paraId="1624EBC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175E0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24391D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3E842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3A5FA11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01B46EB7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208172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0B6D279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595607C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A35EF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5C7E088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6A1B3B06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1B456A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6E6D401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03FF8F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13ECA1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40DC7EC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5F91DCA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0F8CBB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03ACE715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B29C6CE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0BA3724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58735923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2F6F6D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2D28F07" w14:textId="17F66F83" w:rsidR="006A63C6" w:rsidRPr="00E3114D" w:rsidRDefault="002A3304" w:rsidP="002A3304">
            <w:pPr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Grades Du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C5BEA3" w14:textId="57288E19" w:rsidR="006A63C6" w:rsidRPr="002A3304" w:rsidRDefault="002A3304" w:rsidP="002A330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b/>
                <w:sz w:val="20"/>
                <w:szCs w:val="20"/>
              </w:rPr>
              <w:t>Faculty Contract End Date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72F247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695E9D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0394935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1EEA3CDD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12E24576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D8F6A2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51E7388C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2E71346B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47F4B361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92672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388C37FB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4C78D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6EC4B615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B8A25B7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4DD5881D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3D3A7F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39DE6F24" w14:textId="77777777" w:rsidR="0036659E" w:rsidRPr="00E3114D" w:rsidRDefault="0036659E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255A807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1BFEF42E" w14:textId="77777777" w:rsidR="000E2BC2" w:rsidRPr="00E3114D" w:rsidRDefault="000E2BC2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85D9CB0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1B2DADF3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276F79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04BA5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6E543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4A1479A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A44AA6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749E18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46625E52" w14:textId="77777777" w:rsidTr="009E2C8B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auto"/>
          </w:tcPr>
          <w:p w14:paraId="0A50B899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55C682F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auto"/>
          </w:tcPr>
          <w:p w14:paraId="3B9A750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0</w:t>
            </w:r>
          </w:p>
          <w:p w14:paraId="2F894638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057ABA9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6139A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72ED8B8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0F1F40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452EA64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9AEBFD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3001D20D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E412BD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58AFCA94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6AFB7B8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4CBE3212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3793C284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3A9A23F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4D6D7E9E" w14:textId="77777777" w:rsidTr="009E2C8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auto"/>
            <w:vAlign w:val="center"/>
          </w:tcPr>
          <w:p w14:paraId="46C95458" w14:textId="77777777" w:rsidR="00A535E3" w:rsidRPr="00E3114D" w:rsidRDefault="00A535E3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B584AB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AF5FA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CF540B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7C17FE8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554BAA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E8A5F0E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57A88" w:rsidRPr="00E3114D" w14:paraId="254AD5BB" w14:textId="77777777" w:rsidTr="002A3304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F2F2F2" w:themeFill="background1" w:themeFillShade="F2"/>
          </w:tcPr>
          <w:p w14:paraId="7C9F47D7" w14:textId="77777777" w:rsidR="001E40E7" w:rsidRPr="00E3114D" w:rsidRDefault="001E40E7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32"/>
              </w:rPr>
            </w:pPr>
          </w:p>
          <w:p w14:paraId="0593F826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18A372CB" w14:textId="77777777" w:rsidR="00857A88" w:rsidRPr="002A3304" w:rsidRDefault="00857A88" w:rsidP="006A3B90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517796EF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73E629B6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FDB119E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723FC6D1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BB39C3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10A3AEC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75DAD1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2E5876CB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2F2F2" w:themeFill="background1" w:themeFillShade="F2"/>
          </w:tcPr>
          <w:p w14:paraId="12D20EC2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1F8CE71E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2F2F2" w:themeFill="background1" w:themeFillShade="F2"/>
          </w:tcPr>
          <w:p w14:paraId="7B8B3E0A" w14:textId="77777777" w:rsidR="00857A88" w:rsidRPr="00E3114D" w:rsidRDefault="00857A88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27D8052A" w14:textId="77777777" w:rsidR="00A4488C" w:rsidRPr="00E3114D" w:rsidRDefault="00A4488C" w:rsidP="006A3B9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1AC1D97D" w14:textId="77777777" w:rsidTr="002A3304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A7450F4" w14:textId="77777777" w:rsidR="002A3304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Memorial Day</w:t>
            </w:r>
          </w:p>
          <w:p w14:paraId="42F6269F" w14:textId="5B529A9F" w:rsidR="006A63C6" w:rsidRPr="002A3304" w:rsidRDefault="002A3304" w:rsidP="002A33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No classes- University closed)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348AB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2BB3A7F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BFD8B4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1E93E91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C121DF6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E1445AC" w14:textId="77777777" w:rsidR="006A63C6" w:rsidRPr="00E3114D" w:rsidRDefault="006A63C6" w:rsidP="006A3B90">
            <w:pPr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19C14995" w14:textId="77777777" w:rsidR="00554DF0" w:rsidRPr="00E3114D" w:rsidRDefault="00554DF0" w:rsidP="006A3B90">
      <w:pPr>
        <w:jc w:val="center"/>
        <w:rPr>
          <w:rFonts w:asciiTheme="minorHAnsi" w:hAnsiTheme="minorHAnsi" w:cstheme="minorHAnsi"/>
          <w:sz w:val="12"/>
        </w:rPr>
      </w:pPr>
    </w:p>
    <w:sectPr w:rsidR="00554DF0" w:rsidRPr="00E3114D" w:rsidSect="00C178DA"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86E6A" w14:textId="77777777" w:rsidR="00C477C3" w:rsidRDefault="00C477C3" w:rsidP="000D7583">
      <w:r>
        <w:separator/>
      </w:r>
    </w:p>
  </w:endnote>
  <w:endnote w:type="continuationSeparator" w:id="0">
    <w:p w14:paraId="57CE388B" w14:textId="77777777" w:rsidR="00C477C3" w:rsidRDefault="00C477C3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9140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95D07" w14:textId="4B27C031" w:rsidR="00E3114D" w:rsidRDefault="00E3114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0CF6A7" w14:textId="700CABB8" w:rsidR="007C133E" w:rsidRPr="009D7494" w:rsidRDefault="007C133E" w:rsidP="009D7494">
    <w:pPr>
      <w:pStyle w:val="Footer"/>
      <w:jc w:val="right"/>
      <w:rPr>
        <w:color w:val="40404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7A2AF" w14:textId="77777777" w:rsidR="00C477C3" w:rsidRDefault="00C477C3" w:rsidP="000D7583">
      <w:r>
        <w:separator/>
      </w:r>
    </w:p>
  </w:footnote>
  <w:footnote w:type="continuationSeparator" w:id="0">
    <w:p w14:paraId="2FB8CD2E" w14:textId="77777777" w:rsidR="00C477C3" w:rsidRDefault="00C477C3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tzQ3sjAyNbe0sDBW0lEKTi0uzszPAykwrgUAceBP3ywAAAA="/>
  </w:docVars>
  <w:rsids>
    <w:rsidRoot w:val="008C7171"/>
    <w:rsid w:val="00011FA2"/>
    <w:rsid w:val="000129E8"/>
    <w:rsid w:val="00017DAF"/>
    <w:rsid w:val="00026D2C"/>
    <w:rsid w:val="00033A75"/>
    <w:rsid w:val="00034AD1"/>
    <w:rsid w:val="000350F6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A03D2"/>
    <w:rsid w:val="000A0CF9"/>
    <w:rsid w:val="000A21D6"/>
    <w:rsid w:val="000A43E9"/>
    <w:rsid w:val="000B03E2"/>
    <w:rsid w:val="000B6067"/>
    <w:rsid w:val="000B667C"/>
    <w:rsid w:val="000B6825"/>
    <w:rsid w:val="000C5310"/>
    <w:rsid w:val="000C6868"/>
    <w:rsid w:val="000D01D2"/>
    <w:rsid w:val="000D3324"/>
    <w:rsid w:val="000D7583"/>
    <w:rsid w:val="000E2BC2"/>
    <w:rsid w:val="000E6D32"/>
    <w:rsid w:val="000E767E"/>
    <w:rsid w:val="000E7A1E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40FE7"/>
    <w:rsid w:val="001433B9"/>
    <w:rsid w:val="001474AF"/>
    <w:rsid w:val="00147B14"/>
    <w:rsid w:val="001500C3"/>
    <w:rsid w:val="001530C6"/>
    <w:rsid w:val="0015616B"/>
    <w:rsid w:val="0016413C"/>
    <w:rsid w:val="0017353A"/>
    <w:rsid w:val="00174A28"/>
    <w:rsid w:val="00181B52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B7DAE"/>
    <w:rsid w:val="001C4186"/>
    <w:rsid w:val="001C625A"/>
    <w:rsid w:val="001C72AB"/>
    <w:rsid w:val="001C766A"/>
    <w:rsid w:val="001C7F7A"/>
    <w:rsid w:val="001D0E5E"/>
    <w:rsid w:val="001D7158"/>
    <w:rsid w:val="001D7EDD"/>
    <w:rsid w:val="001E19D0"/>
    <w:rsid w:val="001E40E7"/>
    <w:rsid w:val="001F0C87"/>
    <w:rsid w:val="001F2D83"/>
    <w:rsid w:val="001F2F90"/>
    <w:rsid w:val="001F4C0A"/>
    <w:rsid w:val="001F68A1"/>
    <w:rsid w:val="00201105"/>
    <w:rsid w:val="002012D4"/>
    <w:rsid w:val="002129AB"/>
    <w:rsid w:val="002204C4"/>
    <w:rsid w:val="0025151B"/>
    <w:rsid w:val="002540DC"/>
    <w:rsid w:val="00262A60"/>
    <w:rsid w:val="0026322F"/>
    <w:rsid w:val="00267A92"/>
    <w:rsid w:val="00275CB9"/>
    <w:rsid w:val="002776B8"/>
    <w:rsid w:val="0028142A"/>
    <w:rsid w:val="002818FF"/>
    <w:rsid w:val="00281F23"/>
    <w:rsid w:val="00282CAB"/>
    <w:rsid w:val="0029579A"/>
    <w:rsid w:val="002A0A19"/>
    <w:rsid w:val="002A3304"/>
    <w:rsid w:val="002B0EA6"/>
    <w:rsid w:val="002B0EAA"/>
    <w:rsid w:val="002B2C85"/>
    <w:rsid w:val="002B33BF"/>
    <w:rsid w:val="002B7DBF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F5F97"/>
    <w:rsid w:val="00311DAE"/>
    <w:rsid w:val="003160C4"/>
    <w:rsid w:val="003202C8"/>
    <w:rsid w:val="0032273A"/>
    <w:rsid w:val="00326DA2"/>
    <w:rsid w:val="00331C75"/>
    <w:rsid w:val="00336945"/>
    <w:rsid w:val="003373FF"/>
    <w:rsid w:val="00337B1A"/>
    <w:rsid w:val="00341D98"/>
    <w:rsid w:val="00342BAE"/>
    <w:rsid w:val="00342E26"/>
    <w:rsid w:val="0035734F"/>
    <w:rsid w:val="003609D5"/>
    <w:rsid w:val="0036659E"/>
    <w:rsid w:val="00370D45"/>
    <w:rsid w:val="00372066"/>
    <w:rsid w:val="00374AA4"/>
    <w:rsid w:val="00376F81"/>
    <w:rsid w:val="003873D5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71CD"/>
    <w:rsid w:val="003E1044"/>
    <w:rsid w:val="003E2C2C"/>
    <w:rsid w:val="003E666C"/>
    <w:rsid w:val="003E6BD8"/>
    <w:rsid w:val="003F6E4C"/>
    <w:rsid w:val="0042656E"/>
    <w:rsid w:val="00437DC3"/>
    <w:rsid w:val="004405E9"/>
    <w:rsid w:val="004444B4"/>
    <w:rsid w:val="004457CC"/>
    <w:rsid w:val="00447FCB"/>
    <w:rsid w:val="004507A4"/>
    <w:rsid w:val="00477331"/>
    <w:rsid w:val="0048273B"/>
    <w:rsid w:val="00484BF0"/>
    <w:rsid w:val="00495A67"/>
    <w:rsid w:val="004A0250"/>
    <w:rsid w:val="004B228D"/>
    <w:rsid w:val="004B2DA2"/>
    <w:rsid w:val="004C2E64"/>
    <w:rsid w:val="004C43DF"/>
    <w:rsid w:val="004C4E3C"/>
    <w:rsid w:val="004D4666"/>
    <w:rsid w:val="004E1692"/>
    <w:rsid w:val="004E68E4"/>
    <w:rsid w:val="004E768C"/>
    <w:rsid w:val="004F3AF4"/>
    <w:rsid w:val="004F50E1"/>
    <w:rsid w:val="004F72E1"/>
    <w:rsid w:val="005014EC"/>
    <w:rsid w:val="005121DE"/>
    <w:rsid w:val="00523437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04C5"/>
    <w:rsid w:val="00581354"/>
    <w:rsid w:val="00591C2F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D17"/>
    <w:rsid w:val="005B7FF1"/>
    <w:rsid w:val="005C0149"/>
    <w:rsid w:val="005C14EB"/>
    <w:rsid w:val="005C2EFF"/>
    <w:rsid w:val="005C3214"/>
    <w:rsid w:val="005C3679"/>
    <w:rsid w:val="005C6B1D"/>
    <w:rsid w:val="005D1445"/>
    <w:rsid w:val="005D199C"/>
    <w:rsid w:val="005D3F03"/>
    <w:rsid w:val="005E2B6A"/>
    <w:rsid w:val="005E57E7"/>
    <w:rsid w:val="005E6152"/>
    <w:rsid w:val="005E646E"/>
    <w:rsid w:val="005F1EA2"/>
    <w:rsid w:val="00612E9A"/>
    <w:rsid w:val="0061453F"/>
    <w:rsid w:val="0062197A"/>
    <w:rsid w:val="00627815"/>
    <w:rsid w:val="00631537"/>
    <w:rsid w:val="00631C60"/>
    <w:rsid w:val="00632D8D"/>
    <w:rsid w:val="00635A96"/>
    <w:rsid w:val="00651C35"/>
    <w:rsid w:val="00655D81"/>
    <w:rsid w:val="0065628A"/>
    <w:rsid w:val="006739D7"/>
    <w:rsid w:val="0067744C"/>
    <w:rsid w:val="00680F11"/>
    <w:rsid w:val="0068787C"/>
    <w:rsid w:val="00687C11"/>
    <w:rsid w:val="00691B2D"/>
    <w:rsid w:val="006978D4"/>
    <w:rsid w:val="006A0150"/>
    <w:rsid w:val="006A337B"/>
    <w:rsid w:val="006A3B90"/>
    <w:rsid w:val="006A63C6"/>
    <w:rsid w:val="006B02A9"/>
    <w:rsid w:val="006B5E20"/>
    <w:rsid w:val="006C5A6C"/>
    <w:rsid w:val="006C5CC2"/>
    <w:rsid w:val="006C6236"/>
    <w:rsid w:val="006C7942"/>
    <w:rsid w:val="006E022A"/>
    <w:rsid w:val="006F2C28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61904"/>
    <w:rsid w:val="00763B55"/>
    <w:rsid w:val="0077594B"/>
    <w:rsid w:val="00785DD8"/>
    <w:rsid w:val="007A1578"/>
    <w:rsid w:val="007A3950"/>
    <w:rsid w:val="007A74C9"/>
    <w:rsid w:val="007B2918"/>
    <w:rsid w:val="007B321C"/>
    <w:rsid w:val="007C0AD5"/>
    <w:rsid w:val="007C133E"/>
    <w:rsid w:val="007C615B"/>
    <w:rsid w:val="007C7D22"/>
    <w:rsid w:val="007D2617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6349"/>
    <w:rsid w:val="007F7BD8"/>
    <w:rsid w:val="00804411"/>
    <w:rsid w:val="00812B22"/>
    <w:rsid w:val="00813EE3"/>
    <w:rsid w:val="00830799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1F84"/>
    <w:rsid w:val="00883C3D"/>
    <w:rsid w:val="008907FB"/>
    <w:rsid w:val="00890806"/>
    <w:rsid w:val="00891DA2"/>
    <w:rsid w:val="008941C1"/>
    <w:rsid w:val="00894469"/>
    <w:rsid w:val="008A4F08"/>
    <w:rsid w:val="008A5AAF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1115A"/>
    <w:rsid w:val="0091431B"/>
    <w:rsid w:val="00915450"/>
    <w:rsid w:val="00933465"/>
    <w:rsid w:val="009442C7"/>
    <w:rsid w:val="00944B8C"/>
    <w:rsid w:val="00946B60"/>
    <w:rsid w:val="00950C9C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2782"/>
    <w:rsid w:val="0098402C"/>
    <w:rsid w:val="00985BA6"/>
    <w:rsid w:val="009877E9"/>
    <w:rsid w:val="009A0C28"/>
    <w:rsid w:val="009B71E9"/>
    <w:rsid w:val="009C0BD1"/>
    <w:rsid w:val="009C1B4C"/>
    <w:rsid w:val="009C6D18"/>
    <w:rsid w:val="009D025E"/>
    <w:rsid w:val="009D0732"/>
    <w:rsid w:val="009D40D5"/>
    <w:rsid w:val="009D50C6"/>
    <w:rsid w:val="009D7494"/>
    <w:rsid w:val="009E1544"/>
    <w:rsid w:val="009E2057"/>
    <w:rsid w:val="009E2C8B"/>
    <w:rsid w:val="009E4888"/>
    <w:rsid w:val="009E7858"/>
    <w:rsid w:val="009E7ACD"/>
    <w:rsid w:val="009F321E"/>
    <w:rsid w:val="009F466C"/>
    <w:rsid w:val="00A01698"/>
    <w:rsid w:val="00A06156"/>
    <w:rsid w:val="00A10D00"/>
    <w:rsid w:val="00A14062"/>
    <w:rsid w:val="00A15452"/>
    <w:rsid w:val="00A20EA1"/>
    <w:rsid w:val="00A26ED0"/>
    <w:rsid w:val="00A301EC"/>
    <w:rsid w:val="00A3227A"/>
    <w:rsid w:val="00A37BED"/>
    <w:rsid w:val="00A44140"/>
    <w:rsid w:val="00A4488C"/>
    <w:rsid w:val="00A51DBC"/>
    <w:rsid w:val="00A535E3"/>
    <w:rsid w:val="00A54C01"/>
    <w:rsid w:val="00A655AD"/>
    <w:rsid w:val="00A700AA"/>
    <w:rsid w:val="00A70C48"/>
    <w:rsid w:val="00A716D7"/>
    <w:rsid w:val="00A73653"/>
    <w:rsid w:val="00A77EE4"/>
    <w:rsid w:val="00A8135D"/>
    <w:rsid w:val="00A87B43"/>
    <w:rsid w:val="00A92B1F"/>
    <w:rsid w:val="00A958C6"/>
    <w:rsid w:val="00AA4488"/>
    <w:rsid w:val="00AA46B8"/>
    <w:rsid w:val="00AA6DA1"/>
    <w:rsid w:val="00AB4768"/>
    <w:rsid w:val="00AB4B68"/>
    <w:rsid w:val="00AB7B1F"/>
    <w:rsid w:val="00AD2359"/>
    <w:rsid w:val="00AD27A6"/>
    <w:rsid w:val="00AE0639"/>
    <w:rsid w:val="00AE07CC"/>
    <w:rsid w:val="00AE09CF"/>
    <w:rsid w:val="00AE1308"/>
    <w:rsid w:val="00AF5E02"/>
    <w:rsid w:val="00B03520"/>
    <w:rsid w:val="00B037E8"/>
    <w:rsid w:val="00B137EA"/>
    <w:rsid w:val="00B149F9"/>
    <w:rsid w:val="00B14CDD"/>
    <w:rsid w:val="00B17257"/>
    <w:rsid w:val="00B26126"/>
    <w:rsid w:val="00B3098D"/>
    <w:rsid w:val="00B347BA"/>
    <w:rsid w:val="00B3566B"/>
    <w:rsid w:val="00B35860"/>
    <w:rsid w:val="00B452F0"/>
    <w:rsid w:val="00B45C0F"/>
    <w:rsid w:val="00B56EF6"/>
    <w:rsid w:val="00B668D1"/>
    <w:rsid w:val="00B744B7"/>
    <w:rsid w:val="00B772D8"/>
    <w:rsid w:val="00B77AEA"/>
    <w:rsid w:val="00B82696"/>
    <w:rsid w:val="00B83386"/>
    <w:rsid w:val="00B83C3B"/>
    <w:rsid w:val="00B84FCB"/>
    <w:rsid w:val="00B85B44"/>
    <w:rsid w:val="00B87C57"/>
    <w:rsid w:val="00B949B2"/>
    <w:rsid w:val="00B94A6B"/>
    <w:rsid w:val="00BA0AFE"/>
    <w:rsid w:val="00BA46E3"/>
    <w:rsid w:val="00BB57F6"/>
    <w:rsid w:val="00BB73E0"/>
    <w:rsid w:val="00BB7E14"/>
    <w:rsid w:val="00BC292D"/>
    <w:rsid w:val="00BC6565"/>
    <w:rsid w:val="00BE35DA"/>
    <w:rsid w:val="00BF39E0"/>
    <w:rsid w:val="00C01EE4"/>
    <w:rsid w:val="00C12998"/>
    <w:rsid w:val="00C16582"/>
    <w:rsid w:val="00C178DA"/>
    <w:rsid w:val="00C264FC"/>
    <w:rsid w:val="00C30828"/>
    <w:rsid w:val="00C32C57"/>
    <w:rsid w:val="00C46AE3"/>
    <w:rsid w:val="00C477C3"/>
    <w:rsid w:val="00C524E7"/>
    <w:rsid w:val="00C53E2B"/>
    <w:rsid w:val="00C551AF"/>
    <w:rsid w:val="00C566C8"/>
    <w:rsid w:val="00C61704"/>
    <w:rsid w:val="00C65FB7"/>
    <w:rsid w:val="00C73FA8"/>
    <w:rsid w:val="00C742D7"/>
    <w:rsid w:val="00C83F31"/>
    <w:rsid w:val="00C96947"/>
    <w:rsid w:val="00CA0CCD"/>
    <w:rsid w:val="00CA1D90"/>
    <w:rsid w:val="00CA506A"/>
    <w:rsid w:val="00CA6A15"/>
    <w:rsid w:val="00CB6E2A"/>
    <w:rsid w:val="00CC3EF4"/>
    <w:rsid w:val="00CD507A"/>
    <w:rsid w:val="00CE1487"/>
    <w:rsid w:val="00CE527E"/>
    <w:rsid w:val="00CE6F20"/>
    <w:rsid w:val="00CE7CED"/>
    <w:rsid w:val="00CF21C8"/>
    <w:rsid w:val="00CF5280"/>
    <w:rsid w:val="00D03053"/>
    <w:rsid w:val="00D17F5B"/>
    <w:rsid w:val="00D231B7"/>
    <w:rsid w:val="00D30132"/>
    <w:rsid w:val="00D31644"/>
    <w:rsid w:val="00D31907"/>
    <w:rsid w:val="00D34124"/>
    <w:rsid w:val="00D34B81"/>
    <w:rsid w:val="00D4218F"/>
    <w:rsid w:val="00D51DA5"/>
    <w:rsid w:val="00D55DB8"/>
    <w:rsid w:val="00D55FD5"/>
    <w:rsid w:val="00D64CDF"/>
    <w:rsid w:val="00D6581C"/>
    <w:rsid w:val="00D71DC3"/>
    <w:rsid w:val="00D72741"/>
    <w:rsid w:val="00D825E4"/>
    <w:rsid w:val="00D82727"/>
    <w:rsid w:val="00D83A3D"/>
    <w:rsid w:val="00D87342"/>
    <w:rsid w:val="00D91BC2"/>
    <w:rsid w:val="00D93662"/>
    <w:rsid w:val="00D960C0"/>
    <w:rsid w:val="00D96FE6"/>
    <w:rsid w:val="00DA06B0"/>
    <w:rsid w:val="00DA510D"/>
    <w:rsid w:val="00DA7FF9"/>
    <w:rsid w:val="00DC3326"/>
    <w:rsid w:val="00DC3B58"/>
    <w:rsid w:val="00DC7434"/>
    <w:rsid w:val="00DD3A9B"/>
    <w:rsid w:val="00DE0D48"/>
    <w:rsid w:val="00DE3819"/>
    <w:rsid w:val="00DE3EAD"/>
    <w:rsid w:val="00DE4812"/>
    <w:rsid w:val="00DE6C0E"/>
    <w:rsid w:val="00DF235E"/>
    <w:rsid w:val="00E012FC"/>
    <w:rsid w:val="00E05EF6"/>
    <w:rsid w:val="00E064AD"/>
    <w:rsid w:val="00E16061"/>
    <w:rsid w:val="00E17EF6"/>
    <w:rsid w:val="00E24727"/>
    <w:rsid w:val="00E3114D"/>
    <w:rsid w:val="00E3167D"/>
    <w:rsid w:val="00E33B57"/>
    <w:rsid w:val="00E35673"/>
    <w:rsid w:val="00E40A05"/>
    <w:rsid w:val="00E41AD4"/>
    <w:rsid w:val="00E46BBE"/>
    <w:rsid w:val="00E603B7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8C4"/>
    <w:rsid w:val="00F35909"/>
    <w:rsid w:val="00F4026A"/>
    <w:rsid w:val="00F40793"/>
    <w:rsid w:val="00F479B2"/>
    <w:rsid w:val="00F51840"/>
    <w:rsid w:val="00F53D14"/>
    <w:rsid w:val="00F64439"/>
    <w:rsid w:val="00F653D0"/>
    <w:rsid w:val="00F67789"/>
    <w:rsid w:val="00F73095"/>
    <w:rsid w:val="00F73532"/>
    <w:rsid w:val="00F7426A"/>
    <w:rsid w:val="00F77764"/>
    <w:rsid w:val="00F84DBF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C01E0"/>
    <w:rsid w:val="00FC0F8F"/>
    <w:rsid w:val="00FC27F1"/>
    <w:rsid w:val="00FC599E"/>
    <w:rsid w:val="00FC702F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CAD1BF"/>
  <w15:docId w15:val="{F59B2927-B993-4583-9618-3BF37C90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102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Calendar - CalendarLabs.com</vt:lpstr>
    </vt:vector>
  </TitlesOfParts>
  <Company>CalendarLabs.com;</Company>
  <LinksUpToDate>false</LinksUpToDate>
  <CharactersWithSpaces>6871</CharactersWithSpaces>
  <SharedDoc>false</SharedDoc>
  <HLinks>
    <vt:vector size="102" baseType="variant">
      <vt:variant>
        <vt:i4>5701655</vt:i4>
      </vt:variant>
      <vt:variant>
        <vt:i4>45</vt:i4>
      </vt:variant>
      <vt:variant>
        <vt:i4>0</vt:i4>
      </vt:variant>
      <vt:variant>
        <vt:i4>5</vt:i4>
      </vt:variant>
      <vt:variant>
        <vt:lpwstr>http://www.calendarlabs.com/holidays/us/christmas.php</vt:lpwstr>
      </vt:variant>
      <vt:variant>
        <vt:lpwstr/>
      </vt:variant>
      <vt:variant>
        <vt:i4>655376</vt:i4>
      </vt:variant>
      <vt:variant>
        <vt:i4>42</vt:i4>
      </vt:variant>
      <vt:variant>
        <vt:i4>0</vt:i4>
      </vt:variant>
      <vt:variant>
        <vt:i4>5</vt:i4>
      </vt:variant>
      <vt:variant>
        <vt:lpwstr>http://www.calendarlabs.com/holidays/us/thanksgiving-day.php</vt:lpwstr>
      </vt:variant>
      <vt:variant>
        <vt:lpwstr/>
      </vt:variant>
      <vt:variant>
        <vt:i4>655375</vt:i4>
      </vt:variant>
      <vt:variant>
        <vt:i4>39</vt:i4>
      </vt:variant>
      <vt:variant>
        <vt:i4>0</vt:i4>
      </vt:variant>
      <vt:variant>
        <vt:i4>5</vt:i4>
      </vt:variant>
      <vt:variant>
        <vt:lpwstr>http://www.calendarlabs.com/holidays/us/veterans-day.php</vt:lpwstr>
      </vt:variant>
      <vt:variant>
        <vt:lpwstr/>
      </vt:variant>
      <vt:variant>
        <vt:i4>6029323</vt:i4>
      </vt:variant>
      <vt:variant>
        <vt:i4>36</vt:i4>
      </vt:variant>
      <vt:variant>
        <vt:i4>0</vt:i4>
      </vt:variant>
      <vt:variant>
        <vt:i4>5</vt:i4>
      </vt:variant>
      <vt:variant>
        <vt:lpwstr>http://www.calendarlabs.com/holidays/us/halloween.php</vt:lpwstr>
      </vt:variant>
      <vt:variant>
        <vt:lpwstr/>
      </vt:variant>
      <vt:variant>
        <vt:i4>1245190</vt:i4>
      </vt:variant>
      <vt:variant>
        <vt:i4>33</vt:i4>
      </vt:variant>
      <vt:variant>
        <vt:i4>0</vt:i4>
      </vt:variant>
      <vt:variant>
        <vt:i4>5</vt:i4>
      </vt:variant>
      <vt:variant>
        <vt:lpwstr>http://www.calendarlabs.com/holidays/us/columbus-day.php</vt:lpwstr>
      </vt:variant>
      <vt:variant>
        <vt:lpwstr/>
      </vt:variant>
      <vt:variant>
        <vt:i4>65546</vt:i4>
      </vt:variant>
      <vt:variant>
        <vt:i4>30</vt:i4>
      </vt:variant>
      <vt:variant>
        <vt:i4>0</vt:i4>
      </vt:variant>
      <vt:variant>
        <vt:i4>5</vt:i4>
      </vt:variant>
      <vt:variant>
        <vt:lpwstr>http://www.calendarlabs.com/holidays/us/labor-day.php</vt:lpwstr>
      </vt:variant>
      <vt:variant>
        <vt:lpwstr/>
      </vt:variant>
      <vt:variant>
        <vt:i4>1638404</vt:i4>
      </vt:variant>
      <vt:variant>
        <vt:i4>27</vt:i4>
      </vt:variant>
      <vt:variant>
        <vt:i4>0</vt:i4>
      </vt:variant>
      <vt:variant>
        <vt:i4>5</vt:i4>
      </vt:variant>
      <vt:variant>
        <vt:lpwstr>http://www.calendarlabs.com/holidays/us/independence-day.php</vt:lpwstr>
      </vt:variant>
      <vt:variant>
        <vt:lpwstr/>
      </vt:variant>
      <vt:variant>
        <vt:i4>7733375</vt:i4>
      </vt:variant>
      <vt:variant>
        <vt:i4>24</vt:i4>
      </vt:variant>
      <vt:variant>
        <vt:i4>0</vt:i4>
      </vt:variant>
      <vt:variant>
        <vt:i4>5</vt:i4>
      </vt:variant>
      <vt:variant>
        <vt:lpwstr>http://www.calendarlabs.com/holidays/shared/fathers-day.php</vt:lpwstr>
      </vt:variant>
      <vt:variant>
        <vt:lpwstr/>
      </vt:variant>
      <vt:variant>
        <vt:i4>1507330</vt:i4>
      </vt:variant>
      <vt:variant>
        <vt:i4>21</vt:i4>
      </vt:variant>
      <vt:variant>
        <vt:i4>0</vt:i4>
      </vt:variant>
      <vt:variant>
        <vt:i4>5</vt:i4>
      </vt:variant>
      <vt:variant>
        <vt:lpwstr>http://www.calendarlabs.com/holidays/us/memorial-day.php</vt:lpwstr>
      </vt:variant>
      <vt:variant>
        <vt:lpwstr/>
      </vt:variant>
      <vt:variant>
        <vt:i4>7864436</vt:i4>
      </vt:variant>
      <vt:variant>
        <vt:i4>18</vt:i4>
      </vt:variant>
      <vt:variant>
        <vt:i4>0</vt:i4>
      </vt:variant>
      <vt:variant>
        <vt:i4>5</vt:i4>
      </vt:variant>
      <vt:variant>
        <vt:lpwstr>http://www.calendarlabs.com/holidays/shared/mothers-day.php</vt:lpwstr>
      </vt:variant>
      <vt:variant>
        <vt:lpwstr/>
      </vt:variant>
      <vt:variant>
        <vt:i4>6422574</vt:i4>
      </vt:variant>
      <vt:variant>
        <vt:i4>15</vt:i4>
      </vt:variant>
      <vt:variant>
        <vt:i4>0</vt:i4>
      </vt:variant>
      <vt:variant>
        <vt:i4>5</vt:i4>
      </vt:variant>
      <vt:variant>
        <vt:lpwstr>http://www.calendarlabs.com/holidays/us/easter.php</vt:lpwstr>
      </vt:variant>
      <vt:variant>
        <vt:lpwstr/>
      </vt:variant>
      <vt:variant>
        <vt:i4>2490401</vt:i4>
      </vt:variant>
      <vt:variant>
        <vt:i4>12</vt:i4>
      </vt:variant>
      <vt:variant>
        <vt:i4>0</vt:i4>
      </vt:variant>
      <vt:variant>
        <vt:i4>5</vt:i4>
      </vt:variant>
      <vt:variant>
        <vt:lpwstr>http://www.calendarlabs.com/holidays/us/good-friday.php</vt:lpwstr>
      </vt:variant>
      <vt:variant>
        <vt:lpwstr/>
      </vt:variant>
      <vt:variant>
        <vt:i4>6291580</vt:i4>
      </vt:variant>
      <vt:variant>
        <vt:i4>9</vt:i4>
      </vt:variant>
      <vt:variant>
        <vt:i4>0</vt:i4>
      </vt:variant>
      <vt:variant>
        <vt:i4>5</vt:i4>
      </vt:variant>
      <vt:variant>
        <vt:lpwstr>http://www.calendarlabs.com/holidays/us/presidents-day.php</vt:lpwstr>
      </vt:variant>
      <vt:variant>
        <vt:lpwstr/>
      </vt:variant>
      <vt:variant>
        <vt:i4>7667817</vt:i4>
      </vt:variant>
      <vt:variant>
        <vt:i4>6</vt:i4>
      </vt:variant>
      <vt:variant>
        <vt:i4>0</vt:i4>
      </vt:variant>
      <vt:variant>
        <vt:i4>5</vt:i4>
      </vt:variant>
      <vt:variant>
        <vt:lpwstr>http://www.calendarlabs.com/holidays/us/valentines-day.php</vt:lpwstr>
      </vt:variant>
      <vt:variant>
        <vt:lpwstr/>
      </vt:variant>
      <vt:variant>
        <vt:i4>3997728</vt:i4>
      </vt:variant>
      <vt:variant>
        <vt:i4>3</vt:i4>
      </vt:variant>
      <vt:variant>
        <vt:i4>0</vt:i4>
      </vt:variant>
      <vt:variant>
        <vt:i4>5</vt:i4>
      </vt:variant>
      <vt:variant>
        <vt:lpwstr>http://www.calendarlabs.com/holidays/us/martin-luther-king-day.php</vt:lpwstr>
      </vt:variant>
      <vt:variant>
        <vt:lpwstr/>
      </vt:variant>
      <vt:variant>
        <vt:i4>5242884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holidays/us/new-years-day.php</vt:lpwstr>
      </vt:variant>
      <vt:variant>
        <vt:lpwstr/>
      </vt:variant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Calendar - CalendarLabs.com</dc:title>
  <dc:subject>Monthly Calendar - CalendarLabs.com</dc:subject>
  <dc:creator>CalendarLabs.com</dc:creator>
  <cp:keywords>calendarlabs.com; calendar</cp:keywords>
  <dc:description>All Rights Reserved. Copyright © CalendarLabs.com. Do not distribute or sale without written permission.</dc:description>
  <cp:lastModifiedBy>Alex Blazer</cp:lastModifiedBy>
  <cp:revision>4</cp:revision>
  <cp:lastPrinted>2017-02-21T10:55:00Z</cp:lastPrinted>
  <dcterms:created xsi:type="dcterms:W3CDTF">2023-04-07T13:56:00Z</dcterms:created>
  <dcterms:modified xsi:type="dcterms:W3CDTF">2023-04-24T19:22:00Z</dcterms:modified>
  <cp:category>calendar;calendarlabs.com</cp:category>
</cp:coreProperties>
</file>